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995C09" w14:textId="434E5012" w:rsidR="00A63CE4" w:rsidRDefault="00A63CE4" w:rsidP="00EF32BD">
      <w:pPr>
        <w:spacing w:before="100" w:beforeAutospacing="1" w:after="100" w:afterAutospacing="1" w:line="240" w:lineRule="auto"/>
        <w:jc w:val="center"/>
        <w:rPr>
          <w:rFonts w:ascii="Garamond" w:eastAsia="Times New Roman" w:hAnsi="Garamond" w:cs="Times New Roman"/>
          <w:sz w:val="28"/>
          <w:szCs w:val="28"/>
        </w:rPr>
      </w:pPr>
      <w:r w:rsidRPr="00CD2827">
        <w:rPr>
          <w:rFonts w:cstheme="minorHAnsi"/>
          <w:noProof/>
        </w:rPr>
        <w:drawing>
          <wp:anchor distT="0" distB="0" distL="114300" distR="114300" simplePos="0" relativeHeight="251671552" behindDoc="1" locked="0" layoutInCell="1" allowOverlap="1" wp14:anchorId="585A8691" wp14:editId="6C89E125">
            <wp:simplePos x="0" y="0"/>
            <wp:positionH relativeFrom="column">
              <wp:posOffset>-581025</wp:posOffset>
            </wp:positionH>
            <wp:positionV relativeFrom="paragraph">
              <wp:posOffset>6350</wp:posOffset>
            </wp:positionV>
            <wp:extent cx="1562100" cy="6667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6164E1" w14:textId="2E62A54C" w:rsidR="00EF32BD" w:rsidRPr="008127D3" w:rsidRDefault="00EF32BD" w:rsidP="00EF32BD">
      <w:pPr>
        <w:spacing w:before="100" w:beforeAutospacing="1" w:after="100" w:afterAutospacing="1" w:line="240" w:lineRule="auto"/>
        <w:jc w:val="center"/>
        <w:rPr>
          <w:rFonts w:ascii="Garamond" w:eastAsia="Times New Roman" w:hAnsi="Garamond" w:cs="Times New Roman"/>
          <w:sz w:val="28"/>
          <w:szCs w:val="28"/>
        </w:rPr>
      </w:pPr>
      <w:r w:rsidRPr="008127D3">
        <w:rPr>
          <w:rFonts w:ascii="Garamond" w:eastAsia="Times New Roman" w:hAnsi="Garamond" w:cs="Times New Roman"/>
          <w:sz w:val="28"/>
          <w:szCs w:val="28"/>
        </w:rPr>
        <w:t xml:space="preserve">University of Manchester Politics Department </w:t>
      </w:r>
    </w:p>
    <w:p w14:paraId="5767F802" w14:textId="77777777" w:rsidR="00EF32BD" w:rsidRPr="008127D3" w:rsidRDefault="00EF32BD" w:rsidP="00EF32BD">
      <w:pPr>
        <w:spacing w:before="100" w:beforeAutospacing="1" w:after="100" w:afterAutospacing="1" w:line="240" w:lineRule="auto"/>
        <w:jc w:val="center"/>
        <w:rPr>
          <w:rFonts w:ascii="Garamond" w:eastAsia="Times New Roman" w:hAnsi="Garamond" w:cs="Times New Roman"/>
          <w:b/>
          <w:bCs/>
          <w:sz w:val="40"/>
          <w:szCs w:val="40"/>
        </w:rPr>
      </w:pPr>
      <w:r w:rsidRPr="008127D3">
        <w:rPr>
          <w:rFonts w:ascii="Garamond" w:eastAsia="Times New Roman" w:hAnsi="Garamond" w:cs="Times New Roman"/>
          <w:b/>
          <w:bCs/>
          <w:sz w:val="40"/>
          <w:szCs w:val="40"/>
        </w:rPr>
        <w:t>Future of the Academy Studentship</w:t>
      </w:r>
    </w:p>
    <w:p w14:paraId="67164414" w14:textId="62CF2B05" w:rsidR="0064130A" w:rsidRPr="0064130A" w:rsidRDefault="00EF32BD" w:rsidP="00A63CE4">
      <w:pPr>
        <w:spacing w:before="100" w:beforeAutospacing="1" w:after="100" w:afterAutospacing="1" w:line="240" w:lineRule="auto"/>
        <w:jc w:val="center"/>
        <w:rPr>
          <w:rFonts w:ascii="Garamond" w:eastAsia="Times New Roman" w:hAnsi="Garamond" w:cs="Times New Roman"/>
          <w:b/>
          <w:bCs/>
        </w:rPr>
      </w:pPr>
      <w:r w:rsidRPr="008127D3">
        <w:rPr>
          <w:rFonts w:ascii="Garamond" w:eastAsia="Times New Roman" w:hAnsi="Garamond" w:cs="Times New Roman"/>
          <w:sz w:val="28"/>
          <w:szCs w:val="28"/>
        </w:rPr>
        <w:t>Application for entry</w:t>
      </w:r>
    </w:p>
    <w:p w14:paraId="7927D342" w14:textId="60190231" w:rsidR="00EF32BD" w:rsidRPr="008127D3" w:rsidRDefault="002F4355" w:rsidP="00EF32B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  <w:r w:rsidRPr="002B6E3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07FD72" wp14:editId="657BB621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4214495" cy="209404"/>
                <wp:effectExtent l="0" t="0" r="14605" b="1968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4495" cy="2094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0D2F06" w14:textId="77777777" w:rsidR="00EF32BD" w:rsidRDefault="00EF32BD" w:rsidP="00EF32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307FD7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80.65pt;margin-top:.5pt;width:331.85pt;height:16.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" fillcolor="white [3201]" strokeweight=".5pt">
                <v:textbox>
                  <w:txbxContent>
                    <w:p w14:paraId="570D2F06" w14:textId="77777777" w:rsidR="00EF32BD" w:rsidRDefault="00EF32BD" w:rsidP="00EF32BD"/>
                  </w:txbxContent>
                </v:textbox>
                <w10:wrap anchorx="margin"/>
              </v:shape>
            </w:pict>
          </mc:Fallback>
        </mc:AlternateContent>
      </w:r>
      <w:r w:rsidR="00EF32BD" w:rsidRPr="008127D3">
        <w:rPr>
          <w:rFonts w:ascii="Garamond" w:eastAsia="Times New Roman" w:hAnsi="Garamond" w:cs="Times New Roman"/>
          <w:b/>
          <w:bCs/>
        </w:rPr>
        <w:t>Applicant number</w:t>
      </w:r>
    </w:p>
    <w:p w14:paraId="07E08D81" w14:textId="77777777" w:rsidR="00EF32BD" w:rsidRPr="008127D3" w:rsidRDefault="00EF32BD" w:rsidP="00EF32BD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="Garamond" w:eastAsia="Times New Roman" w:hAnsi="Garamond" w:cs="Times New Roman"/>
          <w:b/>
          <w:bCs/>
        </w:rPr>
      </w:pPr>
    </w:p>
    <w:p w14:paraId="4CA15186" w14:textId="55509297" w:rsidR="00EF32BD" w:rsidRPr="002B6E34" w:rsidRDefault="00EF32BD" w:rsidP="00EF32BD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="Garamond" w:eastAsia="Times New Roman" w:hAnsi="Garamond" w:cs="Times New Roman"/>
          <w:b/>
          <w:bCs/>
        </w:rPr>
      </w:pPr>
      <w:r w:rsidRPr="002B6E34">
        <w:rPr>
          <w:rFonts w:ascii="Garamond" w:hAnsi="Garamond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90F48C" wp14:editId="766EDF12">
                <wp:simplePos x="0" y="0"/>
                <wp:positionH relativeFrom="margin">
                  <wp:align>right</wp:align>
                </wp:positionH>
                <wp:positionV relativeFrom="paragraph">
                  <wp:posOffset>133350</wp:posOffset>
                </wp:positionV>
                <wp:extent cx="3691808" cy="209404"/>
                <wp:effectExtent l="0" t="0" r="23495" b="1968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1808" cy="2094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7942E5" w14:textId="77777777" w:rsidR="00EF32BD" w:rsidRDefault="00EF32BD" w:rsidP="00EF32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90F48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0;text-align:left;margin-left:239.5pt;margin-top:10.5pt;width:290.7pt;height:16.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" fillcolor="white [3201]" strokeweight=".5pt">
                <v:textbox>
                  <w:txbxContent>
                    <w:p w14:paraId="217942E5" w14:textId="77777777" w:rsidR="00EF32BD" w:rsidRDefault="00EF32BD" w:rsidP="00EF32BD"/>
                  </w:txbxContent>
                </v:textbox>
                <w10:wrap anchorx="margin"/>
              </v:shape>
            </w:pict>
          </mc:Fallback>
        </mc:AlternateContent>
      </w:r>
    </w:p>
    <w:p w14:paraId="275A5F6E" w14:textId="32EB613B" w:rsidR="00EF32BD" w:rsidRPr="008127D3" w:rsidRDefault="00EF32BD" w:rsidP="0064130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  <w:r w:rsidRPr="008127D3">
        <w:rPr>
          <w:rFonts w:ascii="Garamond" w:eastAsia="Times New Roman" w:hAnsi="Garamond" w:cs="Times New Roman"/>
          <w:b/>
          <w:bCs/>
        </w:rPr>
        <w:t xml:space="preserve">Proposed Primary Supervisor  </w:t>
      </w:r>
    </w:p>
    <w:p w14:paraId="510BCA57" w14:textId="6E205A13" w:rsidR="00EF32BD" w:rsidRPr="008127D3" w:rsidRDefault="00EF32BD" w:rsidP="00EF32BD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="Garamond" w:eastAsia="Times New Roman" w:hAnsi="Garamond" w:cs="Times New Roman"/>
          <w:b/>
          <w:bCs/>
        </w:rPr>
      </w:pPr>
    </w:p>
    <w:p w14:paraId="4C5E3B1B" w14:textId="18C13502" w:rsidR="00EF32BD" w:rsidRPr="008127D3" w:rsidRDefault="00EF32BD" w:rsidP="00EF32B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  <w:r w:rsidRPr="002B6E34">
        <w:rPr>
          <w:rFonts w:ascii="Garamond" w:eastAsia="Times New Roman" w:hAnsi="Garamond" w:cs="Times New Roman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C2D5D1" wp14:editId="7DBAC160">
                <wp:simplePos x="0" y="0"/>
                <wp:positionH relativeFrom="column">
                  <wp:posOffset>0</wp:posOffset>
                </wp:positionH>
                <wp:positionV relativeFrom="paragraph">
                  <wp:posOffset>193811</wp:posOffset>
                </wp:positionV>
                <wp:extent cx="5702300" cy="432769"/>
                <wp:effectExtent l="0" t="0" r="12700" b="1206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2300" cy="432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FA203" w14:textId="77777777" w:rsidR="00EF32BD" w:rsidRDefault="00EF32BD" w:rsidP="00EF32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2D5D1" id="Text Box 10" o:spid="_x0000_s1028" type="#_x0000_t202" style="position:absolute;left:0;text-align:left;margin-left:0;margin-top:15.25pt;width:449pt;height:34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" fillcolor="white [3201]" strokeweight=".5pt">
                <v:textbox>
                  <w:txbxContent>
                    <w:p w14:paraId="26AFA203" w14:textId="77777777" w:rsidR="00EF32BD" w:rsidRDefault="00EF32BD" w:rsidP="00EF32BD"/>
                  </w:txbxContent>
                </v:textbox>
              </v:shape>
            </w:pict>
          </mc:Fallback>
        </mc:AlternateContent>
      </w:r>
      <w:r w:rsidRPr="002B6E34">
        <w:rPr>
          <w:rFonts w:ascii="Garamond" w:eastAsia="Times New Roman" w:hAnsi="Garamond" w:cs="Times New Roman"/>
          <w:b/>
          <w:bCs/>
        </w:rPr>
        <w:t xml:space="preserve">Proposed </w:t>
      </w:r>
      <w:r w:rsidRPr="008127D3">
        <w:rPr>
          <w:rFonts w:ascii="Garamond" w:eastAsia="Times New Roman" w:hAnsi="Garamond" w:cs="Times New Roman"/>
          <w:b/>
          <w:bCs/>
        </w:rPr>
        <w:t xml:space="preserve">Title of PhD Thesis </w:t>
      </w:r>
    </w:p>
    <w:p w14:paraId="560E49EF" w14:textId="7C5C3F5A" w:rsidR="00EF32BD" w:rsidRPr="008127D3" w:rsidRDefault="00EF32BD" w:rsidP="00EF32BD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</w:p>
    <w:p w14:paraId="454ECB99" w14:textId="27F4D6C1" w:rsidR="007A2B6A" w:rsidRPr="007A2B6A" w:rsidRDefault="00EF32BD" w:rsidP="007A2B6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  <w:r w:rsidRPr="008127D3">
        <w:rPr>
          <w:rFonts w:ascii="Garamond" w:eastAsia="Times New Roman" w:hAnsi="Garamond" w:cs="Times New Roman"/>
          <w:b/>
          <w:bCs/>
        </w:rPr>
        <w:t xml:space="preserve">Candidates must belong to one of two broad groups identified as under-represented in the Academy. Please tick the box of the group which applies to you (tick as many that apply). </w:t>
      </w:r>
      <w:r w:rsidR="007A2B6A">
        <w:rPr>
          <w:rFonts w:ascii="Garamond" w:eastAsia="Times New Roman" w:hAnsi="Garamond" w:cs="Times New Roman"/>
          <w:b/>
          <w:bCs/>
        </w:rPr>
        <w:t>You must tick either a or b to be eligible.</w:t>
      </w:r>
    </w:p>
    <w:p w14:paraId="3C783E1B" w14:textId="754D54D9" w:rsidR="00EF32BD" w:rsidRPr="002B6E34" w:rsidRDefault="00EF32BD" w:rsidP="00EF32BD">
      <w:pPr>
        <w:pStyle w:val="ListParagraph"/>
        <w:spacing w:before="100" w:beforeAutospacing="1" w:after="100" w:afterAutospacing="1" w:line="240" w:lineRule="auto"/>
        <w:ind w:left="1440"/>
        <w:jc w:val="both"/>
        <w:rPr>
          <w:rFonts w:ascii="Garamond" w:eastAsia="Times New Roman" w:hAnsi="Garamond" w:cs="Times New Roman"/>
        </w:rPr>
      </w:pPr>
      <w:r w:rsidRPr="002B6E34">
        <w:rPr>
          <w:rFonts w:ascii="Garamond" w:hAnsi="Garamond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56C1B6" wp14:editId="173BE506">
                <wp:simplePos x="0" y="0"/>
                <wp:positionH relativeFrom="column">
                  <wp:posOffset>174432</wp:posOffset>
                </wp:positionH>
                <wp:positionV relativeFrom="paragraph">
                  <wp:posOffset>127000</wp:posOffset>
                </wp:positionV>
                <wp:extent cx="187960" cy="187325"/>
                <wp:effectExtent l="0" t="0" r="15240" b="158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" cy="1873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C59EF" id="Rectangle 25" o:spid="_x0000_s1026" style="position:absolute;margin-left:13.75pt;margin-top:10pt;width:14.8pt;height:14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" fillcolor="white [3201]" strokecolor="black [3213]" strokeweight="1pt"/>
            </w:pict>
          </mc:Fallback>
        </mc:AlternateContent>
      </w:r>
    </w:p>
    <w:p w14:paraId="6BF35D2F" w14:textId="77777777" w:rsidR="00EF32BD" w:rsidRPr="008127D3" w:rsidRDefault="00EF32BD" w:rsidP="00EF32B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</w:rPr>
      </w:pPr>
      <w:r w:rsidRPr="008127D3">
        <w:rPr>
          <w:rFonts w:ascii="Garamond" w:eastAsia="Times New Roman" w:hAnsi="Garamond" w:cs="Times New Roman"/>
        </w:rPr>
        <w:t>Black, Asian or minority ethnic heritage (BAME)</w:t>
      </w:r>
      <w:r w:rsidRPr="008127D3">
        <w:rPr>
          <w:rFonts w:ascii="Garamond" w:hAnsi="Garamond"/>
          <w:noProof/>
          <w:lang w:val="en-US"/>
        </w:rPr>
        <w:t xml:space="preserve"> (inlcuding a mixed race/ethnic background).</w:t>
      </w:r>
    </w:p>
    <w:p w14:paraId="724AC9EF" w14:textId="78F09593" w:rsidR="00EF32BD" w:rsidRPr="002B6E34" w:rsidRDefault="00EF32BD" w:rsidP="00EF32BD">
      <w:pPr>
        <w:pStyle w:val="ListParagraph"/>
        <w:spacing w:before="100" w:beforeAutospacing="1" w:after="100" w:afterAutospacing="1" w:line="240" w:lineRule="auto"/>
        <w:ind w:left="1440"/>
        <w:jc w:val="both"/>
        <w:rPr>
          <w:rFonts w:ascii="Garamond" w:eastAsia="Times New Roman" w:hAnsi="Garamond" w:cs="Times New Roman"/>
        </w:rPr>
      </w:pPr>
      <w:r w:rsidRPr="002B6E34">
        <w:rPr>
          <w:rFonts w:ascii="Garamond" w:hAnsi="Garamond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3DA39C" wp14:editId="33BA5890">
                <wp:simplePos x="0" y="0"/>
                <wp:positionH relativeFrom="column">
                  <wp:posOffset>174432</wp:posOffset>
                </wp:positionH>
                <wp:positionV relativeFrom="paragraph">
                  <wp:posOffset>100965</wp:posOffset>
                </wp:positionV>
                <wp:extent cx="187960" cy="187325"/>
                <wp:effectExtent l="0" t="0" r="15240" b="158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" cy="1873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9FF3D6" id="Rectangle 26" o:spid="_x0000_s1026" style="position:absolute;margin-left:13.75pt;margin-top:7.95pt;width:14.8pt;height:1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" fillcolor="white [3201]" strokecolor="black [3213]" strokeweight="1pt"/>
            </w:pict>
          </mc:Fallback>
        </mc:AlternateContent>
      </w:r>
    </w:p>
    <w:p w14:paraId="3A31CB63" w14:textId="255D4AD7" w:rsidR="00EF32BD" w:rsidRPr="008127D3" w:rsidRDefault="00EF32BD" w:rsidP="00EF32B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</w:rPr>
      </w:pPr>
      <w:r w:rsidRPr="008127D3">
        <w:rPr>
          <w:rFonts w:ascii="Garamond" w:eastAsia="Times New Roman" w:hAnsi="Garamond" w:cs="Times New Roman"/>
        </w:rPr>
        <w:t>Low-income/</w:t>
      </w:r>
      <w:r w:rsidRPr="00653F90">
        <w:rPr>
          <w:rFonts w:ascii="Garamond" w:eastAsia="Times New Roman" w:hAnsi="Garamond" w:cs="Times New Roman"/>
        </w:rPr>
        <w:t>lower socio-economic class</w:t>
      </w:r>
      <w:r w:rsidRPr="008127D3">
        <w:rPr>
          <w:rFonts w:ascii="Garamond" w:eastAsia="Times New Roman" w:hAnsi="Garamond" w:cs="Times New Roman"/>
        </w:rPr>
        <w:t xml:space="preserve"> background (broadly defined) or who have incurred major familial or personal financial hardship be-it whilst growing-up or currently (including first generation university students and care leavers).</w:t>
      </w:r>
    </w:p>
    <w:p w14:paraId="7F47CA12" w14:textId="6811B316" w:rsidR="00EF32BD" w:rsidRPr="008127D3" w:rsidRDefault="00EF32BD" w:rsidP="0064130A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  <w:r w:rsidRPr="00E6206B">
        <w:rPr>
          <w:rFonts w:ascii="Garamond" w:eastAsia="Times New Roman" w:hAnsi="Garamond" w:cs="Times New Roman"/>
          <w:b/>
          <w:i/>
          <w:iCs/>
        </w:rPr>
        <w:t xml:space="preserve">We welcome applicants from all sections of the community regardless of age, disability, gender reassignment, marriage and civil partnership, pregnancy and maternity, race, religion or belief, sex or sexual orientation. </w:t>
      </w:r>
    </w:p>
    <w:p w14:paraId="0F6DA527" w14:textId="6D5B315D" w:rsidR="00EF32BD" w:rsidRPr="0064130A" w:rsidRDefault="0044736C" w:rsidP="00F9554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  <w:r w:rsidRPr="002B6E34">
        <w:rPr>
          <w:rFonts w:ascii="Garamond" w:eastAsia="Times New Roman" w:hAnsi="Garamond" w:cs="Times New Roman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F438D8" wp14:editId="5E81BD10">
                <wp:simplePos x="0" y="0"/>
                <wp:positionH relativeFrom="margin">
                  <wp:align>left</wp:align>
                </wp:positionH>
                <wp:positionV relativeFrom="paragraph">
                  <wp:posOffset>383541</wp:posOffset>
                </wp:positionV>
                <wp:extent cx="5702300" cy="2686050"/>
                <wp:effectExtent l="0" t="0" r="1270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2300" cy="2686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5FC5AD" w14:textId="77777777" w:rsidR="0044736C" w:rsidRDefault="0044736C" w:rsidP="0044736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F438D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position:absolute;left:0;text-align:left;margin-left:0;margin-top:30.2pt;width:449pt;height:211.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" fillcolor="white [3201]" strokeweight=".5pt">
                <v:textbox>
                  <w:txbxContent>
                    <w:p w14:paraId="745FC5AD" w14:textId="77777777" w:rsidR="0044736C" w:rsidRDefault="0044736C" w:rsidP="0044736C"/>
                  </w:txbxContent>
                </v:textbox>
                <w10:wrap anchorx="margin"/>
              </v:shape>
            </w:pict>
          </mc:Fallback>
        </mc:AlternateContent>
      </w:r>
      <w:r w:rsidR="00EF32BD" w:rsidRPr="0064130A">
        <w:rPr>
          <w:rFonts w:ascii="Garamond" w:hAnsi="Garamond"/>
          <w:b/>
          <w:bCs/>
        </w:rPr>
        <w:t xml:space="preserve">Please use the space below to detail </w:t>
      </w:r>
      <w:r w:rsidR="0064130A" w:rsidRPr="0064130A">
        <w:rPr>
          <w:rFonts w:ascii="Garamond" w:hAnsi="Garamond" w:cs="Calibri"/>
          <w:b/>
          <w:bCs/>
        </w:rPr>
        <w:t>how you meet the eligibility criteria</w:t>
      </w:r>
      <w:r w:rsidR="0064130A" w:rsidRPr="0064130A">
        <w:rPr>
          <w:rFonts w:ascii="Garamond" w:hAnsi="Garamond"/>
          <w:b/>
          <w:bCs/>
        </w:rPr>
        <w:t xml:space="preserve"> </w:t>
      </w:r>
      <w:r w:rsidR="00EF32BD" w:rsidRPr="0064130A">
        <w:rPr>
          <w:rFonts w:ascii="Garamond" w:hAnsi="Garamond"/>
          <w:b/>
          <w:bCs/>
        </w:rPr>
        <w:t>for the “Future of the Academy St</w:t>
      </w:r>
      <w:r w:rsidR="0064130A">
        <w:rPr>
          <w:rFonts w:ascii="Garamond" w:hAnsi="Garamond"/>
          <w:b/>
          <w:bCs/>
        </w:rPr>
        <w:t>udentship” (100-300 words).</w:t>
      </w:r>
      <w:r w:rsidR="00EF32BD" w:rsidRPr="0064130A">
        <w:rPr>
          <w:rFonts w:ascii="Garamond" w:hAnsi="Garamond" w:cs="Calibri"/>
          <w:b/>
          <w:bCs/>
        </w:rPr>
        <w:t xml:space="preserve"> </w:t>
      </w:r>
    </w:p>
    <w:p w14:paraId="2BD8689E" w14:textId="2613D8B8" w:rsidR="0064130A" w:rsidRDefault="0064130A" w:rsidP="0064130A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</w:p>
    <w:p w14:paraId="7AC014FE" w14:textId="77777777" w:rsidR="00EF32BD" w:rsidRPr="008127D3" w:rsidRDefault="00EF32BD" w:rsidP="00EF32BD">
      <w:pPr>
        <w:spacing w:line="240" w:lineRule="auto"/>
        <w:jc w:val="both"/>
        <w:rPr>
          <w:rFonts w:ascii="Garamond" w:hAnsi="Garamond"/>
        </w:rPr>
      </w:pPr>
    </w:p>
    <w:p w14:paraId="35F25CF2" w14:textId="77777777" w:rsidR="00EF32BD" w:rsidRPr="008127D3" w:rsidRDefault="00EF32BD" w:rsidP="00EF32BD">
      <w:pPr>
        <w:spacing w:line="240" w:lineRule="auto"/>
        <w:jc w:val="both"/>
        <w:rPr>
          <w:rFonts w:ascii="Garamond" w:hAnsi="Garamond"/>
        </w:rPr>
      </w:pPr>
    </w:p>
    <w:p w14:paraId="2DE46F61" w14:textId="576171EC" w:rsidR="00EF32BD" w:rsidRPr="008127D3" w:rsidRDefault="00EF32BD" w:rsidP="00EF32BD">
      <w:pPr>
        <w:spacing w:line="240" w:lineRule="auto"/>
        <w:jc w:val="both"/>
        <w:rPr>
          <w:rFonts w:ascii="Garamond" w:hAnsi="Garamond"/>
        </w:rPr>
      </w:pPr>
    </w:p>
    <w:p w14:paraId="2F91B04F" w14:textId="77777777" w:rsidR="00EF32BD" w:rsidRPr="008127D3" w:rsidRDefault="00EF32BD" w:rsidP="00EF32BD">
      <w:pPr>
        <w:spacing w:line="240" w:lineRule="auto"/>
        <w:jc w:val="both"/>
        <w:rPr>
          <w:rFonts w:ascii="Garamond" w:hAnsi="Garamond"/>
        </w:rPr>
      </w:pPr>
    </w:p>
    <w:p w14:paraId="032598E6" w14:textId="77777777" w:rsidR="00EF32BD" w:rsidRPr="008127D3" w:rsidRDefault="00EF32BD" w:rsidP="00EF32BD">
      <w:pPr>
        <w:spacing w:line="240" w:lineRule="auto"/>
        <w:jc w:val="both"/>
        <w:rPr>
          <w:rFonts w:ascii="Garamond" w:hAnsi="Garamond"/>
        </w:rPr>
      </w:pPr>
    </w:p>
    <w:p w14:paraId="54676CFF" w14:textId="1DA1A76D" w:rsidR="00EF32BD" w:rsidRPr="008127D3" w:rsidRDefault="00EF32BD" w:rsidP="00EF32BD">
      <w:pPr>
        <w:spacing w:line="240" w:lineRule="auto"/>
        <w:jc w:val="both"/>
        <w:rPr>
          <w:rFonts w:ascii="Garamond" w:hAnsi="Garamond"/>
        </w:rPr>
      </w:pPr>
    </w:p>
    <w:p w14:paraId="1ECD4A62" w14:textId="79FAD24D" w:rsidR="00EF32BD" w:rsidRPr="008127D3" w:rsidRDefault="00EF32BD" w:rsidP="00EF32BD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</w:p>
    <w:p w14:paraId="310592EA" w14:textId="63AAF318" w:rsidR="00312602" w:rsidRDefault="00312602" w:rsidP="00EF32BD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bCs/>
        </w:rPr>
      </w:pPr>
    </w:p>
    <w:p w14:paraId="44AB509E" w14:textId="33E91C9E" w:rsidR="00EF32BD" w:rsidRPr="008127D3" w:rsidRDefault="00A63CE4" w:rsidP="00A63CE4">
      <w:pPr>
        <w:spacing w:before="100" w:beforeAutospacing="1" w:after="100" w:afterAutospacing="1" w:line="240" w:lineRule="auto"/>
        <w:ind w:right="-1440"/>
        <w:jc w:val="both"/>
        <w:rPr>
          <w:rFonts w:ascii="Garamond" w:eastAsia="Times New Roman" w:hAnsi="Garamond" w:cs="Times New Roman"/>
          <w:b/>
          <w:bCs/>
        </w:rPr>
      </w:pPr>
      <w:r w:rsidRPr="002B6E34">
        <w:rPr>
          <w:rFonts w:ascii="Garamond" w:hAnsi="Garamond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F8CF984" wp14:editId="6ECC465D">
                <wp:simplePos x="0" y="0"/>
                <wp:positionH relativeFrom="margin">
                  <wp:posOffset>1209675</wp:posOffset>
                </wp:positionH>
                <wp:positionV relativeFrom="paragraph">
                  <wp:posOffset>5715</wp:posOffset>
                </wp:positionV>
                <wp:extent cx="2381250" cy="2381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4886ED" w14:textId="77777777" w:rsidR="00A63CE4" w:rsidRDefault="00A63CE4" w:rsidP="00A63C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CF984" id="Text Box 5" o:spid="_x0000_s1030" type="#_x0000_t202" style="position:absolute;left:0;text-align:left;margin-left:95.25pt;margin-top:.45pt;width:187.5pt;height:18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" fillcolor="white [3201]" strokeweight=".5pt">
                <v:textbox>
                  <w:txbxContent>
                    <w:p w14:paraId="0D4886ED" w14:textId="77777777" w:rsidR="00A63CE4" w:rsidRDefault="00A63CE4" w:rsidP="00A63CE4"/>
                  </w:txbxContent>
                </v:textbox>
                <w10:wrap anchorx="margin"/>
              </v:shape>
            </w:pict>
          </mc:Fallback>
        </mc:AlternateContent>
      </w:r>
      <w:r w:rsidRPr="002B6E34">
        <w:rPr>
          <w:rFonts w:ascii="Garamond" w:hAnsi="Garamond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508794" wp14:editId="5837E677">
                <wp:simplePos x="0" y="0"/>
                <wp:positionH relativeFrom="margin">
                  <wp:posOffset>4019550</wp:posOffset>
                </wp:positionH>
                <wp:positionV relativeFrom="paragraph">
                  <wp:posOffset>5715</wp:posOffset>
                </wp:positionV>
                <wp:extent cx="1676400" cy="22860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834230" w14:textId="77777777" w:rsidR="00A63CE4" w:rsidRDefault="00A63CE4" w:rsidP="00A63C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08794" id="Text Box 7" o:spid="_x0000_s1031" type="#_x0000_t202" style="position:absolute;left:0;text-align:left;margin-left:316.5pt;margin-top:.45pt;width:132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O1sOwIAAIM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" fillcolor="white [3201]" strokeweight=".5pt">
                <v:textbox>
                  <w:txbxContent>
                    <w:p w14:paraId="64834230" w14:textId="77777777" w:rsidR="00A63CE4" w:rsidRDefault="00A63CE4" w:rsidP="00A63CE4"/>
                  </w:txbxContent>
                </v:textbox>
                <w10:wrap anchorx="margin"/>
              </v:shape>
            </w:pict>
          </mc:Fallback>
        </mc:AlternateContent>
      </w:r>
      <w:r w:rsidR="00EF32BD" w:rsidRPr="008127D3">
        <w:rPr>
          <w:rFonts w:ascii="Garamond" w:eastAsia="Times New Roman" w:hAnsi="Garamond" w:cs="Times New Roman"/>
          <w:b/>
          <w:bCs/>
        </w:rPr>
        <w:t>Applicant signature</w:t>
      </w:r>
      <w:r w:rsidR="00EF32BD" w:rsidRPr="008127D3">
        <w:rPr>
          <w:rFonts w:ascii="Garamond" w:eastAsia="Times New Roman" w:hAnsi="Garamond" w:cs="Times New Roman"/>
          <w:b/>
          <w:bCs/>
        </w:rPr>
        <w:tab/>
      </w:r>
      <w:r w:rsidR="00EF32BD" w:rsidRPr="008127D3">
        <w:rPr>
          <w:rFonts w:ascii="Garamond" w:eastAsia="Times New Roman" w:hAnsi="Garamond" w:cs="Times New Roman"/>
          <w:b/>
          <w:bCs/>
        </w:rPr>
        <w:tab/>
      </w:r>
      <w:r w:rsidR="00EF32BD" w:rsidRPr="008127D3">
        <w:rPr>
          <w:rFonts w:ascii="Garamond" w:eastAsia="Times New Roman" w:hAnsi="Garamond" w:cs="Times New Roman"/>
          <w:b/>
          <w:bCs/>
        </w:rPr>
        <w:tab/>
      </w:r>
      <w:r w:rsidR="00EF32BD" w:rsidRPr="008127D3">
        <w:rPr>
          <w:rFonts w:ascii="Garamond" w:eastAsia="Times New Roman" w:hAnsi="Garamond" w:cs="Times New Roman"/>
          <w:b/>
          <w:bCs/>
        </w:rPr>
        <w:tab/>
      </w:r>
      <w:r w:rsidR="00EF32BD" w:rsidRPr="008127D3">
        <w:rPr>
          <w:rFonts w:ascii="Garamond" w:eastAsia="Times New Roman" w:hAnsi="Garamond" w:cs="Times New Roman"/>
          <w:b/>
          <w:bCs/>
        </w:rPr>
        <w:tab/>
      </w:r>
      <w:r>
        <w:rPr>
          <w:rFonts w:ascii="Garamond" w:eastAsia="Times New Roman" w:hAnsi="Garamond" w:cs="Times New Roman"/>
          <w:b/>
          <w:bCs/>
        </w:rPr>
        <w:tab/>
      </w:r>
      <w:r w:rsidR="00EF32BD" w:rsidRPr="008127D3">
        <w:rPr>
          <w:rFonts w:ascii="Garamond" w:eastAsia="Times New Roman" w:hAnsi="Garamond" w:cs="Times New Roman"/>
          <w:b/>
          <w:bCs/>
        </w:rPr>
        <w:t>Date</w:t>
      </w:r>
    </w:p>
    <w:p w14:paraId="7B408E05" w14:textId="3A22AB2B" w:rsidR="004E22E9" w:rsidRPr="00EF32BD" w:rsidRDefault="00312602" w:rsidP="00312602">
      <w:pPr>
        <w:jc w:val="both"/>
      </w:pPr>
      <w:r>
        <w:rPr>
          <w:rFonts w:ascii="Garamond" w:eastAsia="Times New Roman" w:hAnsi="Garamond" w:cs="Times New Roman"/>
          <w:b/>
          <w:bCs/>
        </w:rPr>
        <w:t xml:space="preserve">For any queries about the FoA Studentship or application process please contact </w:t>
      </w:r>
      <w:hyperlink r:id="rId8" w:history="1">
        <w:r w:rsidR="006110B6" w:rsidRPr="005F7E50">
          <w:rPr>
            <w:rStyle w:val="Hyperlink"/>
            <w:rFonts w:ascii="Garamond" w:eastAsia="Times New Roman" w:hAnsi="Garamond" w:cs="Times New Roman"/>
            <w:b/>
            <w:bCs/>
          </w:rPr>
          <w:t>lotte.hargrave@manchester.ac.uk</w:t>
        </w:r>
      </w:hyperlink>
    </w:p>
    <w:sectPr w:rsidR="00757A41" w:rsidRPr="00EF32BD" w:rsidSect="00783D93">
      <w:footerReference w:type="even" r:id="rId9"/>
      <w:footerReference w:type="default" r:id="rId10"/>
      <w:pgSz w:w="11900" w:h="16840"/>
      <w:pgMar w:top="516" w:right="1440" w:bottom="113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AF0641" w14:textId="77777777" w:rsidR="009D1995" w:rsidRDefault="009D1995" w:rsidP="00E744E4">
      <w:pPr>
        <w:spacing w:after="0" w:line="240" w:lineRule="auto"/>
      </w:pPr>
      <w:r>
        <w:separator/>
      </w:r>
    </w:p>
  </w:endnote>
  <w:endnote w:type="continuationSeparator" w:id="0">
    <w:p w14:paraId="3785DC9C" w14:textId="77777777" w:rsidR="009D1995" w:rsidRDefault="009D1995" w:rsidP="00E74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86621311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5E0FCC" w14:textId="4AE249A3" w:rsidR="00E744E4" w:rsidRDefault="00E744E4" w:rsidP="00C71D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F6C7DB" w14:textId="77777777" w:rsidR="00E744E4" w:rsidRDefault="00E744E4" w:rsidP="00E744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48767676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9A5B03" w14:textId="79EA9949" w:rsidR="00E744E4" w:rsidRDefault="00E744E4" w:rsidP="00C71D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8744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677F262" w14:textId="77777777" w:rsidR="00E744E4" w:rsidRDefault="00E744E4" w:rsidP="00E744E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380460" w14:textId="77777777" w:rsidR="009D1995" w:rsidRDefault="009D1995" w:rsidP="00E744E4">
      <w:pPr>
        <w:spacing w:after="0" w:line="240" w:lineRule="auto"/>
      </w:pPr>
      <w:r>
        <w:separator/>
      </w:r>
    </w:p>
  </w:footnote>
  <w:footnote w:type="continuationSeparator" w:id="0">
    <w:p w14:paraId="32BBC474" w14:textId="77777777" w:rsidR="009D1995" w:rsidRDefault="009D1995" w:rsidP="00E744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4A4726"/>
    <w:multiLevelType w:val="hybridMultilevel"/>
    <w:tmpl w:val="39DAF2EE"/>
    <w:lvl w:ilvl="0" w:tplc="DB724BC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5202C2"/>
    <w:multiLevelType w:val="hybridMultilevel"/>
    <w:tmpl w:val="E0EEA04A"/>
    <w:lvl w:ilvl="0" w:tplc="6FACA210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8769810">
    <w:abstractNumId w:val="0"/>
  </w:num>
  <w:num w:numId="2" w16cid:durableId="1738285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sjQ1MDSxMDU1M7dU0lEKTi0uzszPAykwrAUAynsTPSwAAAA="/>
  </w:docVars>
  <w:rsids>
    <w:rsidRoot w:val="00EF32BD"/>
    <w:rsid w:val="000B14ED"/>
    <w:rsid w:val="00105AEF"/>
    <w:rsid w:val="001330FF"/>
    <w:rsid w:val="00213B7E"/>
    <w:rsid w:val="002539C2"/>
    <w:rsid w:val="002C4996"/>
    <w:rsid w:val="002F4355"/>
    <w:rsid w:val="00312602"/>
    <w:rsid w:val="00367CBF"/>
    <w:rsid w:val="003B1AC8"/>
    <w:rsid w:val="003C4BA1"/>
    <w:rsid w:val="0044736C"/>
    <w:rsid w:val="004833B6"/>
    <w:rsid w:val="004E22E9"/>
    <w:rsid w:val="00516809"/>
    <w:rsid w:val="00563976"/>
    <w:rsid w:val="006110B6"/>
    <w:rsid w:val="0064130A"/>
    <w:rsid w:val="00652733"/>
    <w:rsid w:val="00653F90"/>
    <w:rsid w:val="006E72CD"/>
    <w:rsid w:val="007A2B6A"/>
    <w:rsid w:val="00887445"/>
    <w:rsid w:val="008D1EE8"/>
    <w:rsid w:val="008F5C16"/>
    <w:rsid w:val="00986729"/>
    <w:rsid w:val="009A1216"/>
    <w:rsid w:val="009B544E"/>
    <w:rsid w:val="009D1995"/>
    <w:rsid w:val="00A63CE4"/>
    <w:rsid w:val="00C8661C"/>
    <w:rsid w:val="00D42E58"/>
    <w:rsid w:val="00D82D8A"/>
    <w:rsid w:val="00DD495E"/>
    <w:rsid w:val="00DD4A25"/>
    <w:rsid w:val="00E6206B"/>
    <w:rsid w:val="00E744E4"/>
    <w:rsid w:val="00EB4AB6"/>
    <w:rsid w:val="00EF32BD"/>
    <w:rsid w:val="00F00C16"/>
    <w:rsid w:val="00F44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71F88C"/>
  <w14:defaultImageDpi w14:val="32767"/>
  <w15:chartTrackingRefBased/>
  <w15:docId w15:val="{99315F13-3BE0-9845-A578-78C0CA501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2B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2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3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2B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74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4E4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E744E4"/>
  </w:style>
  <w:style w:type="paragraph" w:styleId="BalloonText">
    <w:name w:val="Balloon Text"/>
    <w:basedOn w:val="Normal"/>
    <w:link w:val="BalloonTextChar"/>
    <w:uiPriority w:val="99"/>
    <w:semiHidden/>
    <w:unhideWhenUsed/>
    <w:rsid w:val="00D42E5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E58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86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6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6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6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672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13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2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tte.hargrave@manchester.ac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9</Words>
  <Characters>1120</Characters>
  <Application>Microsoft Office Word</Application>
  <DocSecurity>0</DocSecurity>
  <Lines>4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CH</dc:creator>
  <cp:keywords/>
  <dc:description/>
  <cp:lastModifiedBy>Tasleem Hanif</cp:lastModifiedBy>
  <cp:revision>6</cp:revision>
  <dcterms:created xsi:type="dcterms:W3CDTF">2023-08-17T12:33:00Z</dcterms:created>
  <dcterms:modified xsi:type="dcterms:W3CDTF">2024-09-25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806fed5efb38e8e6cf40ca853aa2d8e9651e135626316f3d95ce89a06fbd26</vt:lpwstr>
  </property>
</Properties>
</file>